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464"/>
      </w:tblGrid>
      <w:tr w:rsidR="00116771" w:rsidRPr="00961871" w14:paraId="4F3A4D6E" w14:textId="77777777" w:rsidTr="00116771">
        <w:trPr>
          <w:trHeight w:val="410"/>
        </w:trPr>
        <w:tc>
          <w:tcPr>
            <w:tcW w:w="9464" w:type="dxa"/>
          </w:tcPr>
          <w:p w14:paraId="2122CDB5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候補者情報</w:t>
            </w:r>
          </w:p>
        </w:tc>
      </w:tr>
      <w:tr w:rsidR="00116771" w:rsidRPr="00961871" w14:paraId="3B44D3FF" w14:textId="77777777" w:rsidTr="00116771">
        <w:tc>
          <w:tcPr>
            <w:tcW w:w="9464" w:type="dxa"/>
          </w:tcPr>
          <w:p w14:paraId="0AB9430A" w14:textId="5D2D4941" w:rsidR="00DE7881" w:rsidRDefault="00691572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賞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の種類（該当する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部門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以外は削除して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ください）：　</w:t>
            </w:r>
          </w:p>
          <w:p w14:paraId="004D9474" w14:textId="0D16C9C6" w:rsidR="00116771" w:rsidRPr="00961871" w:rsidRDefault="006557C9" w:rsidP="00DE788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最優秀賞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 w:rsidR="00116771"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・</w:t>
            </w:r>
            <w:r w:rsidR="00DE788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 xml:space="preserve">　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学会</w:t>
            </w:r>
            <w:r w:rsidR="0058166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優秀賞</w:t>
            </w:r>
          </w:p>
        </w:tc>
      </w:tr>
      <w:tr w:rsidR="00116771" w:rsidRPr="00961871" w14:paraId="1694013B" w14:textId="77777777" w:rsidTr="00945714">
        <w:trPr>
          <w:trHeight w:val="1689"/>
        </w:trPr>
        <w:tc>
          <w:tcPr>
            <w:tcW w:w="9464" w:type="dxa"/>
          </w:tcPr>
          <w:p w14:paraId="5A85BDC5" w14:textId="77777777" w:rsidR="00116771" w:rsidRPr="00961871" w:rsidRDefault="00945714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業績名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57CE1884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88F53A7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D88DD06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A05B2D" w:rsidRPr="00961871" w14:paraId="3AB40C91" w14:textId="77777777" w:rsidTr="00945714">
        <w:trPr>
          <w:trHeight w:val="3527"/>
        </w:trPr>
        <w:tc>
          <w:tcPr>
            <w:tcW w:w="9464" w:type="dxa"/>
          </w:tcPr>
          <w:p w14:paraId="46FFE3F0" w14:textId="4DDAEA92" w:rsidR="00A05B2D" w:rsidRPr="00961871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執筆者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および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所属</w:t>
            </w:r>
            <w:r w:rsidR="000E724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先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（</w:t>
            </w:r>
            <w:r w:rsidR="00015145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共著者すべての氏名および所属先をお書きください。</w:t>
            </w:r>
            <w:r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）：</w:t>
            </w:r>
          </w:p>
          <w:p w14:paraId="61D84E2B" w14:textId="77777777" w:rsidR="00A05B2D" w:rsidRDefault="00A05B2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23BBB9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8993068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7E2CC5C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52C6E9AB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3FF35E4" w14:textId="77777777" w:rsidR="000E724D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0C32D77" w14:textId="77777777" w:rsidR="000E724D" w:rsidRPr="00961871" w:rsidRDefault="000E724D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ind w:firstLineChars="100" w:firstLine="20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  <w:tr w:rsidR="00116771" w:rsidRPr="00961871" w14:paraId="5C686C51" w14:textId="77777777" w:rsidTr="00945714">
        <w:trPr>
          <w:trHeight w:val="5094"/>
        </w:trPr>
        <w:tc>
          <w:tcPr>
            <w:tcW w:w="9464" w:type="dxa"/>
          </w:tcPr>
          <w:p w14:paraId="2852E47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推薦理由</w:t>
            </w:r>
            <w:r w:rsidR="00A05B2D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：</w:t>
            </w:r>
          </w:p>
          <w:p w14:paraId="0F12FE7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6B8401E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45809D8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28540D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102D7B46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BDEEC58" w14:textId="77777777" w:rsidR="001167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21DC37B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7AE14BE0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3028DCDE" w14:textId="77777777" w:rsidR="0011365E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2AADFA4E" w14:textId="77777777" w:rsidR="0011365E" w:rsidRPr="00961871" w:rsidRDefault="0011365E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6F684B04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  <w:p w14:paraId="0F12B9A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</w:p>
        </w:tc>
      </w:tr>
    </w:tbl>
    <w:p w14:paraId="2D1051EB" w14:textId="77777777" w:rsidR="00D63DF8" w:rsidRDefault="00D63DF8" w:rsidP="001167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24"/>
        <w:gridCol w:w="4620"/>
      </w:tblGrid>
      <w:tr w:rsidR="00116771" w:rsidRPr="00961871" w14:paraId="7812CD4A" w14:textId="77777777" w:rsidTr="004B0EC0">
        <w:trPr>
          <w:trHeight w:val="331"/>
        </w:trPr>
        <w:tc>
          <w:tcPr>
            <w:tcW w:w="9344" w:type="dxa"/>
            <w:gridSpan w:val="2"/>
          </w:tcPr>
          <w:p w14:paraId="66236CD3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center"/>
              <w:rPr>
                <w:rFonts w:ascii="ＭＳ ゴシック" w:eastAsia="ＭＳ ゴシック" w:hAnsi="ＭＳ ゴシック"/>
                <w:kern w:val="0"/>
                <w:sz w:val="22"/>
                <w:szCs w:val="22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2"/>
                <w:szCs w:val="22"/>
              </w:rPr>
              <w:t>推薦者情報</w:t>
            </w:r>
          </w:p>
        </w:tc>
      </w:tr>
      <w:tr w:rsidR="004B0EC0" w:rsidRPr="00961871" w14:paraId="3B15C50C" w14:textId="77777777" w:rsidTr="00E539CD">
        <w:trPr>
          <w:trHeight w:val="339"/>
        </w:trPr>
        <w:tc>
          <w:tcPr>
            <w:tcW w:w="9344" w:type="dxa"/>
            <w:gridSpan w:val="2"/>
          </w:tcPr>
          <w:p w14:paraId="20D233B1" w14:textId="24C82DEB" w:rsidR="004B0EC0" w:rsidRPr="00961871" w:rsidRDefault="004B0EC0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氏名：</w:t>
            </w:r>
          </w:p>
        </w:tc>
      </w:tr>
      <w:tr w:rsidR="00116771" w:rsidRPr="00961871" w14:paraId="0E6267E4" w14:textId="77777777" w:rsidTr="004B0EC0">
        <w:trPr>
          <w:trHeight w:val="375"/>
        </w:trPr>
        <w:tc>
          <w:tcPr>
            <w:tcW w:w="9344" w:type="dxa"/>
            <w:gridSpan w:val="2"/>
          </w:tcPr>
          <w:p w14:paraId="4D353C98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勤務先：</w:t>
            </w:r>
          </w:p>
        </w:tc>
      </w:tr>
      <w:tr w:rsidR="00116771" w:rsidRPr="00961871" w14:paraId="3BD6B632" w14:textId="77777777" w:rsidTr="004B0EC0">
        <w:trPr>
          <w:trHeight w:val="383"/>
        </w:trPr>
        <w:tc>
          <w:tcPr>
            <w:tcW w:w="9344" w:type="dxa"/>
            <w:gridSpan w:val="2"/>
          </w:tcPr>
          <w:p w14:paraId="7038530B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住所・連絡先：</w:t>
            </w:r>
          </w:p>
        </w:tc>
      </w:tr>
      <w:tr w:rsidR="00116771" w:rsidRPr="00961871" w14:paraId="6233E758" w14:textId="77777777" w:rsidTr="004B0EC0">
        <w:trPr>
          <w:trHeight w:val="391"/>
        </w:trPr>
        <w:tc>
          <w:tcPr>
            <w:tcW w:w="4724" w:type="dxa"/>
          </w:tcPr>
          <w:p w14:paraId="371876E7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電話番号・FAX:</w:t>
            </w:r>
          </w:p>
        </w:tc>
        <w:tc>
          <w:tcPr>
            <w:tcW w:w="4620" w:type="dxa"/>
          </w:tcPr>
          <w:p w14:paraId="4096547C" w14:textId="77777777" w:rsidR="00116771" w:rsidRPr="00961871" w:rsidRDefault="00116771" w:rsidP="00116771">
            <w:pPr>
              <w:tabs>
                <w:tab w:val="left" w:pos="2268"/>
              </w:tabs>
              <w:autoSpaceDE w:val="0"/>
              <w:autoSpaceDN w:val="0"/>
              <w:adjustRightInd w:val="0"/>
              <w:jc w:val="left"/>
              <w:rPr>
                <w:rFonts w:ascii="ＭＳ ゴシック" w:eastAsia="ＭＳ ゴシック" w:hAnsi="ＭＳ ゴシック"/>
                <w:kern w:val="0"/>
                <w:sz w:val="20"/>
                <w:szCs w:val="20"/>
              </w:rPr>
            </w:pPr>
            <w:r w:rsidRPr="00961871">
              <w:rPr>
                <w:rFonts w:ascii="ＭＳ ゴシック" w:eastAsia="ＭＳ ゴシック" w:hAnsi="ＭＳ ゴシック" w:hint="eastAsia"/>
                <w:kern w:val="0"/>
                <w:sz w:val="20"/>
                <w:szCs w:val="20"/>
              </w:rPr>
              <w:t>e-mail:</w:t>
            </w:r>
          </w:p>
        </w:tc>
      </w:tr>
    </w:tbl>
    <w:p w14:paraId="7C3F140D" w14:textId="77777777" w:rsidR="00116771" w:rsidRPr="00116771" w:rsidRDefault="00116771"/>
    <w:sectPr w:rsidR="00116771" w:rsidRPr="00116771" w:rsidSect="00116771">
      <w:pgSz w:w="11906" w:h="16838"/>
      <w:pgMar w:top="1418" w:right="1134" w:bottom="907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9D931" w14:textId="77777777" w:rsidR="00051439" w:rsidRDefault="00051439" w:rsidP="0011365E">
      <w:r>
        <w:separator/>
      </w:r>
    </w:p>
  </w:endnote>
  <w:endnote w:type="continuationSeparator" w:id="0">
    <w:p w14:paraId="54D74CD7" w14:textId="77777777" w:rsidR="00051439" w:rsidRDefault="00051439" w:rsidP="00113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58E9D" w14:textId="77777777" w:rsidR="00051439" w:rsidRDefault="00051439" w:rsidP="0011365E">
      <w:r>
        <w:separator/>
      </w:r>
    </w:p>
  </w:footnote>
  <w:footnote w:type="continuationSeparator" w:id="0">
    <w:p w14:paraId="405B830C" w14:textId="77777777" w:rsidR="00051439" w:rsidRDefault="00051439" w:rsidP="001136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tDCzsDQwMDYxMbJQ0lEKTi0uzszPAykwrgUAkC/0CCwAAAA="/>
  </w:docVars>
  <w:rsids>
    <w:rsidRoot w:val="00116771"/>
    <w:rsid w:val="00015145"/>
    <w:rsid w:val="00051439"/>
    <w:rsid w:val="000D1DAF"/>
    <w:rsid w:val="000E724D"/>
    <w:rsid w:val="00106D4E"/>
    <w:rsid w:val="0011365E"/>
    <w:rsid w:val="00116771"/>
    <w:rsid w:val="00145E67"/>
    <w:rsid w:val="00292B17"/>
    <w:rsid w:val="002C64AF"/>
    <w:rsid w:val="00456DAD"/>
    <w:rsid w:val="004B0EC0"/>
    <w:rsid w:val="004C60AA"/>
    <w:rsid w:val="005371D4"/>
    <w:rsid w:val="0058166D"/>
    <w:rsid w:val="006540FF"/>
    <w:rsid w:val="006557C9"/>
    <w:rsid w:val="00676677"/>
    <w:rsid w:val="00691572"/>
    <w:rsid w:val="006B5E57"/>
    <w:rsid w:val="00735E9A"/>
    <w:rsid w:val="007E69DF"/>
    <w:rsid w:val="00821697"/>
    <w:rsid w:val="008921FA"/>
    <w:rsid w:val="008C201E"/>
    <w:rsid w:val="00945714"/>
    <w:rsid w:val="009E2EBB"/>
    <w:rsid w:val="009F1017"/>
    <w:rsid w:val="00A05B2D"/>
    <w:rsid w:val="00A22512"/>
    <w:rsid w:val="00A75EBD"/>
    <w:rsid w:val="00A84EBF"/>
    <w:rsid w:val="00AA6313"/>
    <w:rsid w:val="00BA78AC"/>
    <w:rsid w:val="00C66E3E"/>
    <w:rsid w:val="00C941A9"/>
    <w:rsid w:val="00D125A0"/>
    <w:rsid w:val="00D63DF8"/>
    <w:rsid w:val="00DE7881"/>
    <w:rsid w:val="00E71459"/>
    <w:rsid w:val="00F346B8"/>
    <w:rsid w:val="00F532A9"/>
    <w:rsid w:val="00FD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26240B"/>
  <w15:chartTrackingRefBased/>
  <w15:docId w15:val="{2146E2E5-2C99-4A29-B140-0ACBF2817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677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1365E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1365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1365E"/>
    <w:rPr>
      <w:kern w:val="2"/>
      <w:sz w:val="21"/>
      <w:szCs w:val="24"/>
    </w:rPr>
  </w:style>
  <w:style w:type="character" w:styleId="a7">
    <w:name w:val="annotation reference"/>
    <w:basedOn w:val="a0"/>
    <w:uiPriority w:val="99"/>
    <w:semiHidden/>
    <w:unhideWhenUsed/>
    <w:rsid w:val="00AA631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AA6313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AA6313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A6313"/>
    <w:rPr>
      <w:b/>
      <w:bCs/>
    </w:rPr>
  </w:style>
  <w:style w:type="character" w:customStyle="1" w:styleId="ab">
    <w:name w:val="コメント内容 (文字)"/>
    <w:basedOn w:val="a9"/>
    <w:link w:val="aa"/>
    <w:uiPriority w:val="99"/>
    <w:semiHidden/>
    <w:rsid w:val="00AA6313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AA63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AA6313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学英語教育学会</dc:creator>
  <cp:keywords/>
  <cp:lastModifiedBy>jacet</cp:lastModifiedBy>
  <cp:revision>2</cp:revision>
  <dcterms:created xsi:type="dcterms:W3CDTF">2021-10-21T02:13:00Z</dcterms:created>
  <dcterms:modified xsi:type="dcterms:W3CDTF">2021-10-21T02:13:00Z</dcterms:modified>
</cp:coreProperties>
</file>